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DC967" w14:textId="77777777" w:rsidR="005C1E27" w:rsidRDefault="005C1E27" w:rsidP="005C1E27"/>
    <w:p w14:paraId="720D607C" w14:textId="77777777" w:rsidR="005C1E27" w:rsidRDefault="005C1E27" w:rsidP="005C1E27"/>
    <w:p w14:paraId="2EEECDF3" w14:textId="77777777" w:rsidR="005C1E27" w:rsidRDefault="005C1E27" w:rsidP="005C1E27"/>
    <w:p w14:paraId="6617D75F" w14:textId="77777777" w:rsidR="005C1E27" w:rsidRDefault="005C1E27" w:rsidP="005C1E27"/>
    <w:p w14:paraId="6B4B25D3" w14:textId="55976917" w:rsidR="00F66A39" w:rsidRPr="0060500C" w:rsidRDefault="005C1E27" w:rsidP="005C1E27">
      <w:pPr>
        <w:rPr>
          <w:sz w:val="32"/>
        </w:rPr>
      </w:pPr>
      <w:r>
        <w:t xml:space="preserve">                                </w:t>
      </w:r>
      <w:bookmarkStart w:id="0" w:name="_GoBack"/>
      <w:r w:rsidR="0060500C" w:rsidRPr="0060500C">
        <w:rPr>
          <w:sz w:val="32"/>
        </w:rPr>
        <w:t>JOURNAL CHANGE</w:t>
      </w:r>
      <w:bookmarkEnd w:id="0"/>
      <w:r w:rsidR="0060500C" w:rsidRPr="0060500C">
        <w:rPr>
          <w:sz w:val="32"/>
        </w:rPr>
        <w:t xml:space="preserve"> TO IJRRGY FROM JOCAMR</w:t>
      </w:r>
    </w:p>
    <w:sectPr w:rsidR="00F66A39" w:rsidRPr="006050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MLIwsjQztzQwsTRR0lEKTi0uzszPAykwrAUAcavakywAAAA="/>
  </w:docVars>
  <w:rsids>
    <w:rsidRoot w:val="00F66A39"/>
    <w:rsid w:val="002C0E7B"/>
    <w:rsid w:val="005C1E27"/>
    <w:rsid w:val="0060500C"/>
    <w:rsid w:val="009430CD"/>
    <w:rsid w:val="00F6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8A9F4"/>
  <w15:chartTrackingRefBased/>
  <w15:docId w15:val="{1B4033D7-B20B-4A79-8E22-5232B28B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8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83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76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4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478282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22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622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9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3293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82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3420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168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2970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2039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78946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6856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338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8217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5743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328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3028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1186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512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996328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9668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29018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5751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9718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3093473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7766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570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57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3888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7956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86752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69138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5888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5031886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8613387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2844827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84558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436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051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69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287610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776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407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636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1158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907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18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96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833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168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94742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220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1391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50589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6431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8798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6693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9682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05185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75971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51095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18408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1138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418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5303408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1372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543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8039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44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8730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159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8317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7062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0210595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994555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33793132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5930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20</dc:creator>
  <cp:keywords/>
  <dc:description/>
  <cp:lastModifiedBy>SDI 1144</cp:lastModifiedBy>
  <cp:revision>5</cp:revision>
  <dcterms:created xsi:type="dcterms:W3CDTF">2026-03-26T12:47:00Z</dcterms:created>
  <dcterms:modified xsi:type="dcterms:W3CDTF">2026-03-30T05:31:00Z</dcterms:modified>
</cp:coreProperties>
</file>